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  <w:bookmarkStart w:id="0" w:name="_GoBack"/>
      <w:bookmarkEnd w:id="0"/>
    </w:p>
    <w:p w14:paraId="4035F94A" w14:textId="77777777" w:rsidR="007B4A91" w:rsidRDefault="00BC61D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4279CF" w:rsidR="007B4A91" w:rsidRDefault="00BC61D5">
      <w:pPr>
        <w:rPr>
          <w:sz w:val="28"/>
          <w:szCs w:val="28"/>
        </w:rPr>
      </w:pPr>
      <w:r>
        <w:rPr>
          <w:sz w:val="28"/>
          <w:szCs w:val="28"/>
        </w:rPr>
        <w:t>Bolwing Alley</w:t>
      </w:r>
    </w:p>
    <w:p w14:paraId="34A9E19B" w14:textId="77777777" w:rsidR="007B4A91" w:rsidRDefault="00BC61D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A1EC7AF" w:rsidR="007B4A91" w:rsidRDefault="00BC61D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topple maximum bowling pins in the bowling alley.</w:t>
      </w:r>
    </w:p>
    <w:p w14:paraId="3D632C61" w14:textId="77777777" w:rsidR="007B4A91" w:rsidRDefault="00BC61D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FB808A1" w:rsidR="007B4A91" w:rsidRDefault="00BC61D5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gone to a bowling alley to bowl. Try to score the maximum</w:t>
      </w:r>
    </w:p>
    <w:p w14:paraId="6102F988" w14:textId="77777777" w:rsidR="007B4A91" w:rsidRDefault="00BC61D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22FF403" w:rsidR="007B4A91" w:rsidRDefault="00BC61D5">
      <w:pPr>
        <w:ind w:left="720"/>
        <w:rPr>
          <w:sz w:val="28"/>
          <w:szCs w:val="28"/>
        </w:rPr>
      </w:pPr>
      <w:r>
        <w:rPr>
          <w:sz w:val="28"/>
          <w:szCs w:val="28"/>
        </w:rPr>
        <w:t>points in each level to continue playing in the bowling alley.</w:t>
      </w:r>
    </w:p>
    <w:p w14:paraId="0AE3FDBE" w14:textId="77777777" w:rsidR="007B4A91" w:rsidRDefault="00BC61D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C61D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B0F20D" w:rsidR="007B4A91" w:rsidRDefault="00BC61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5A092C" w:rsidR="007B4A91" w:rsidRDefault="00BC61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pples the bowling pin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9DF513B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3BF0F1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60C5F39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n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D4B6801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1D234F2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n 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0E1E25A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FD26563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n 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4B582F8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08B5BBF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n </w:t>
            </w:r>
            <w:r>
              <w:rPr>
                <w:sz w:val="28"/>
                <w:szCs w:val="28"/>
              </w:rPr>
              <w:t>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26E29A1" w:rsidR="007B4A91" w:rsidRDefault="00BC61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BC61D5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05E38829" w14:textId="77777777" w:rsidR="00BC61D5" w:rsidRDefault="00BC61D5" w:rsidP="00BC61D5">
      <w:pPr>
        <w:ind w:left="720"/>
        <w:rPr>
          <w:sz w:val="28"/>
          <w:szCs w:val="28"/>
        </w:rPr>
      </w:pPr>
    </w:p>
    <w:p w14:paraId="04EB4253" w14:textId="7617FB9E" w:rsidR="00BC61D5" w:rsidRDefault="00BC61D5" w:rsidP="00BC61D5">
      <w:pPr>
        <w:ind w:left="720"/>
      </w:pPr>
      <w:r>
        <w:rPr>
          <w:noProof/>
          <w:lang w:val="en-US" w:eastAsia="en-US"/>
        </w:rPr>
        <w:lastRenderedPageBreak/>
        <w:drawing>
          <wp:inline distT="0" distB="0" distL="0" distR="0" wp14:anchorId="111CDABB" wp14:editId="4D1CD952">
            <wp:extent cx="5943600" cy="5986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22-06-12 at 11.41.37 A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BC61D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C61D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C61D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C61D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AA9753D" w14:textId="493E9885" w:rsidR="00BC61D5" w:rsidRDefault="00BC61D5">
      <w:pPr>
        <w:rPr>
          <w:sz w:val="28"/>
          <w:szCs w:val="28"/>
        </w:rPr>
      </w:pPr>
      <w:r>
        <w:rPr>
          <w:sz w:val="28"/>
          <w:szCs w:val="28"/>
        </w:rPr>
        <w:t>As the levels increase, it gets harder to hit the bowling pins and proceed to the next levels.</w:t>
      </w:r>
    </w:p>
    <w:p w14:paraId="24B987DE" w14:textId="488F82AA" w:rsidR="007B4A91" w:rsidRDefault="00BC61D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0000000000000000000"/>
    <w:charset w:val="00"/>
    <w:family w:val="roman"/>
    <w:notTrueType/>
    <w:pitch w:val="default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C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2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61D5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1D5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61D5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61D5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225</Words>
  <Characters>1285</Characters>
  <Application>Microsoft Macintosh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2-06-12T06:14:00Z</dcterms:modified>
</cp:coreProperties>
</file>